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646FE9" w14:textId="365865A7" w:rsidR="00A666D6" w:rsidRPr="00FF043A" w:rsidRDefault="003D580A" w:rsidP="0085141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Sunil Raj Thota</w:t>
      </w:r>
    </w:p>
    <w:p w14:paraId="13261F47" w14:textId="4F37BFD9" w:rsidR="00A666D6" w:rsidRPr="00FF043A" w:rsidRDefault="003D580A" w:rsidP="0085141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1102 Boylston Street, Apt 2</w:t>
      </w:r>
    </w:p>
    <w:p w14:paraId="2931CF24" w14:textId="7A5A4AAA" w:rsidR="00513DB3" w:rsidRPr="00FF043A" w:rsidRDefault="00A666D6" w:rsidP="0085141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Boston, MA 02215</w:t>
      </w:r>
    </w:p>
    <w:p w14:paraId="7C31A568" w14:textId="257DE7EA" w:rsidR="008007EB" w:rsidRPr="00FF043A" w:rsidRDefault="00513DB3" w:rsidP="0085141B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10</w:t>
      </w:r>
      <w:r w:rsidRPr="00FF043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F043A">
        <w:rPr>
          <w:rFonts w:ascii="Times New Roman" w:hAnsi="Times New Roman" w:cs="Times New Roman"/>
          <w:sz w:val="24"/>
          <w:szCs w:val="24"/>
        </w:rPr>
        <w:t xml:space="preserve"> March 2021</w:t>
      </w:r>
    </w:p>
    <w:p w14:paraId="7A79261B" w14:textId="5F0262CF" w:rsidR="00A666D6" w:rsidRPr="00FF043A" w:rsidRDefault="008007EB" w:rsidP="0085141B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Ms. Stacy</w:t>
      </w:r>
    </w:p>
    <w:p w14:paraId="14B7DD50" w14:textId="0E38BA25" w:rsidR="00A666D6" w:rsidRPr="00FF043A" w:rsidRDefault="00A666D6" w:rsidP="0085141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Hiring Manager</w:t>
      </w:r>
    </w:p>
    <w:p w14:paraId="6CB1F125" w14:textId="2C4844F2" w:rsidR="00A666D6" w:rsidRPr="00FF043A" w:rsidRDefault="008007EB" w:rsidP="0085141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Google</w:t>
      </w:r>
    </w:p>
    <w:p w14:paraId="110E50D5" w14:textId="075CAA92" w:rsidR="008007EB" w:rsidRPr="00FF043A" w:rsidRDefault="008007EB" w:rsidP="0085141B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1600 Amphitheatre Parkway Mountain View, CA 94043</w:t>
      </w:r>
    </w:p>
    <w:p w14:paraId="33F4089F" w14:textId="1620BBBE" w:rsidR="00A666D6" w:rsidRPr="00FF043A" w:rsidRDefault="00A666D6" w:rsidP="0085141B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 xml:space="preserve">Dear </w:t>
      </w:r>
      <w:r w:rsidR="00921EC7" w:rsidRPr="00FF043A">
        <w:rPr>
          <w:rFonts w:ascii="Times New Roman" w:hAnsi="Times New Roman" w:cs="Times New Roman"/>
          <w:sz w:val="24"/>
          <w:szCs w:val="24"/>
        </w:rPr>
        <w:t>Stacy</w:t>
      </w:r>
      <w:r w:rsidR="0032590A">
        <w:rPr>
          <w:rFonts w:ascii="Times New Roman" w:hAnsi="Times New Roman" w:cs="Times New Roman"/>
          <w:sz w:val="24"/>
          <w:szCs w:val="24"/>
        </w:rPr>
        <w:t>,</w:t>
      </w:r>
    </w:p>
    <w:p w14:paraId="70E2CE37" w14:textId="54521C08" w:rsidR="00A666D6" w:rsidRPr="00FF043A" w:rsidRDefault="00A666D6" w:rsidP="0085141B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Thank you for offering me the opportunity to join</w:t>
      </w:r>
      <w:r w:rsidR="00921EC7" w:rsidRPr="00FF043A">
        <w:rPr>
          <w:rFonts w:ascii="Times New Roman" w:hAnsi="Times New Roman" w:cs="Times New Roman"/>
          <w:sz w:val="24"/>
          <w:szCs w:val="24"/>
        </w:rPr>
        <w:t xml:space="preserve"> Google</w:t>
      </w:r>
      <w:r w:rsidRPr="00FF043A">
        <w:rPr>
          <w:rFonts w:ascii="Times New Roman" w:hAnsi="Times New Roman" w:cs="Times New Roman"/>
          <w:sz w:val="24"/>
          <w:szCs w:val="24"/>
        </w:rPr>
        <w:t xml:space="preserve"> a</w:t>
      </w:r>
      <w:r w:rsidR="00921EC7" w:rsidRPr="00FF043A">
        <w:rPr>
          <w:rFonts w:ascii="Times New Roman" w:hAnsi="Times New Roman" w:cs="Times New Roman"/>
          <w:sz w:val="24"/>
          <w:szCs w:val="24"/>
        </w:rPr>
        <w:t>s a Business Intelligence Engineer Role</w:t>
      </w:r>
      <w:r w:rsidRPr="00FF043A">
        <w:rPr>
          <w:rFonts w:ascii="Times New Roman" w:hAnsi="Times New Roman" w:cs="Times New Roman"/>
          <w:sz w:val="24"/>
          <w:szCs w:val="24"/>
        </w:rPr>
        <w:t>. I truly appreciate the time you and others spent meeting with me to</w:t>
      </w:r>
      <w:r w:rsidR="00833495" w:rsidRPr="00FF043A">
        <w:rPr>
          <w:rFonts w:ascii="Times New Roman" w:hAnsi="Times New Roman" w:cs="Times New Roman"/>
          <w:sz w:val="24"/>
          <w:szCs w:val="24"/>
        </w:rPr>
        <w:t xml:space="preserve"> </w:t>
      </w:r>
      <w:r w:rsidRPr="00FF043A">
        <w:rPr>
          <w:rFonts w:ascii="Times New Roman" w:hAnsi="Times New Roman" w:cs="Times New Roman"/>
          <w:sz w:val="24"/>
          <w:szCs w:val="24"/>
        </w:rPr>
        <w:t xml:space="preserve">discuss this position. I especially enjoyed meeting </w:t>
      </w:r>
      <w:r w:rsidR="00D47F59" w:rsidRPr="00FF043A">
        <w:rPr>
          <w:rFonts w:ascii="Times New Roman" w:hAnsi="Times New Roman" w:cs="Times New Roman"/>
          <w:sz w:val="24"/>
          <w:szCs w:val="24"/>
        </w:rPr>
        <w:t>John and Eric</w:t>
      </w:r>
      <w:r w:rsidRPr="00FF043A">
        <w:rPr>
          <w:rFonts w:ascii="Times New Roman" w:hAnsi="Times New Roman" w:cs="Times New Roman"/>
          <w:sz w:val="24"/>
          <w:szCs w:val="24"/>
        </w:rPr>
        <w:t xml:space="preserve"> in</w:t>
      </w:r>
      <w:r w:rsidR="00D47F59" w:rsidRPr="00FF043A">
        <w:rPr>
          <w:rFonts w:ascii="Times New Roman" w:hAnsi="Times New Roman" w:cs="Times New Roman"/>
          <w:sz w:val="24"/>
          <w:szCs w:val="24"/>
        </w:rPr>
        <w:t xml:space="preserve"> </w:t>
      </w:r>
      <w:r w:rsidRPr="00FF043A">
        <w:rPr>
          <w:rFonts w:ascii="Times New Roman" w:hAnsi="Times New Roman" w:cs="Times New Roman"/>
          <w:sz w:val="24"/>
          <w:szCs w:val="24"/>
        </w:rPr>
        <w:t xml:space="preserve">my interviewing process and learning about </w:t>
      </w:r>
      <w:r w:rsidR="00D47F59" w:rsidRPr="00FF043A">
        <w:rPr>
          <w:rFonts w:ascii="Times New Roman" w:hAnsi="Times New Roman" w:cs="Times New Roman"/>
          <w:sz w:val="24"/>
          <w:szCs w:val="24"/>
        </w:rPr>
        <w:t xml:space="preserve">the company goals, mission, projects, and various departments. </w:t>
      </w:r>
      <w:r w:rsidRPr="00FF043A">
        <w:rPr>
          <w:rFonts w:ascii="Times New Roman" w:hAnsi="Times New Roman" w:cs="Times New Roman"/>
          <w:sz w:val="24"/>
          <w:szCs w:val="24"/>
        </w:rPr>
        <w:t xml:space="preserve">Upon </w:t>
      </w:r>
      <w:r w:rsidR="00322B8E">
        <w:rPr>
          <w:rFonts w:ascii="Times New Roman" w:hAnsi="Times New Roman" w:cs="Times New Roman"/>
          <w:sz w:val="24"/>
          <w:szCs w:val="24"/>
        </w:rPr>
        <w:t>re</w:t>
      </w:r>
      <w:r w:rsidR="000C0B28">
        <w:rPr>
          <w:rFonts w:ascii="Times New Roman" w:hAnsi="Times New Roman" w:cs="Times New Roman"/>
          <w:sz w:val="24"/>
          <w:szCs w:val="24"/>
        </w:rPr>
        <w:t>f</w:t>
      </w:r>
      <w:r w:rsidR="00322B8E">
        <w:rPr>
          <w:rFonts w:ascii="Times New Roman" w:hAnsi="Times New Roman" w:cs="Times New Roman"/>
          <w:sz w:val="24"/>
          <w:szCs w:val="24"/>
        </w:rPr>
        <w:t>lection</w:t>
      </w:r>
      <w:r w:rsidRPr="00FF043A">
        <w:rPr>
          <w:rFonts w:ascii="Times New Roman" w:hAnsi="Times New Roman" w:cs="Times New Roman"/>
          <w:sz w:val="24"/>
          <w:szCs w:val="24"/>
        </w:rPr>
        <w:t xml:space="preserve">, however, I have decided to decline your offer because I am actively pursuing other opportunities and do not want to </w:t>
      </w:r>
      <w:r w:rsidR="000C0B28">
        <w:rPr>
          <w:rFonts w:ascii="Times New Roman" w:hAnsi="Times New Roman" w:cs="Times New Roman"/>
          <w:sz w:val="24"/>
          <w:szCs w:val="24"/>
        </w:rPr>
        <w:t>commi</w:t>
      </w:r>
      <w:r w:rsidRPr="00FF043A">
        <w:rPr>
          <w:rFonts w:ascii="Times New Roman" w:hAnsi="Times New Roman" w:cs="Times New Roman"/>
          <w:sz w:val="24"/>
          <w:szCs w:val="24"/>
        </w:rPr>
        <w:t>t until I know more</w:t>
      </w:r>
      <w:r w:rsidR="00AC6931" w:rsidRPr="00FF043A">
        <w:rPr>
          <w:rFonts w:ascii="Times New Roman" w:hAnsi="Times New Roman" w:cs="Times New Roman"/>
          <w:sz w:val="24"/>
          <w:szCs w:val="24"/>
        </w:rPr>
        <w:t xml:space="preserve"> </w:t>
      </w:r>
      <w:r w:rsidRPr="00FF043A">
        <w:rPr>
          <w:rFonts w:ascii="Times New Roman" w:hAnsi="Times New Roman" w:cs="Times New Roman"/>
          <w:sz w:val="24"/>
          <w:szCs w:val="24"/>
        </w:rPr>
        <w:t>about all of my options</w:t>
      </w:r>
      <w:r w:rsidR="00AC6931" w:rsidRPr="00FF043A">
        <w:rPr>
          <w:rFonts w:ascii="Times New Roman" w:hAnsi="Times New Roman" w:cs="Times New Roman"/>
          <w:sz w:val="24"/>
          <w:szCs w:val="24"/>
        </w:rPr>
        <w:t xml:space="preserve">. </w:t>
      </w:r>
      <w:r w:rsidRPr="00FF043A">
        <w:rPr>
          <w:rFonts w:ascii="Times New Roman" w:hAnsi="Times New Roman" w:cs="Times New Roman"/>
          <w:sz w:val="24"/>
          <w:szCs w:val="24"/>
        </w:rPr>
        <w:t>For this reason, the organization does not appear to be a good fit for me.</w:t>
      </w:r>
    </w:p>
    <w:p w14:paraId="4ECD307E" w14:textId="3ABCF9BE" w:rsidR="00A666D6" w:rsidRPr="00FF043A" w:rsidRDefault="00A666D6" w:rsidP="0085141B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 xml:space="preserve">However, after careful consideration, I have decided to decline your offer </w:t>
      </w:r>
      <w:r w:rsidR="00792534" w:rsidRPr="00FF043A">
        <w:rPr>
          <w:rFonts w:ascii="Times New Roman" w:hAnsi="Times New Roman" w:cs="Times New Roman"/>
          <w:sz w:val="24"/>
          <w:szCs w:val="24"/>
        </w:rPr>
        <w:t xml:space="preserve">at this time and </w:t>
      </w:r>
      <w:r w:rsidR="000C0B28">
        <w:rPr>
          <w:rFonts w:ascii="Times New Roman" w:hAnsi="Times New Roman" w:cs="Times New Roman"/>
          <w:sz w:val="24"/>
          <w:szCs w:val="24"/>
        </w:rPr>
        <w:t xml:space="preserve">am </w:t>
      </w:r>
      <w:r w:rsidR="00792534" w:rsidRPr="00FF043A">
        <w:rPr>
          <w:rFonts w:ascii="Times New Roman" w:hAnsi="Times New Roman" w:cs="Times New Roman"/>
          <w:sz w:val="24"/>
          <w:szCs w:val="24"/>
        </w:rPr>
        <w:t xml:space="preserve">more interested to have an interview/ job in </w:t>
      </w:r>
      <w:r w:rsidR="000C0B28">
        <w:rPr>
          <w:rFonts w:ascii="Times New Roman" w:hAnsi="Times New Roman" w:cs="Times New Roman"/>
          <w:sz w:val="24"/>
          <w:szCs w:val="24"/>
        </w:rPr>
        <w:t xml:space="preserve">the </w:t>
      </w:r>
      <w:r w:rsidR="00792534" w:rsidRPr="00FF043A">
        <w:rPr>
          <w:rFonts w:ascii="Times New Roman" w:hAnsi="Times New Roman" w:cs="Times New Roman"/>
          <w:sz w:val="24"/>
          <w:szCs w:val="24"/>
        </w:rPr>
        <w:t>future timeline. As this is one of my Dream</w:t>
      </w:r>
      <w:r w:rsidR="00FF043A" w:rsidRPr="00FF043A">
        <w:rPr>
          <w:rFonts w:ascii="Times New Roman" w:hAnsi="Times New Roman" w:cs="Times New Roman"/>
          <w:sz w:val="24"/>
          <w:szCs w:val="24"/>
        </w:rPr>
        <w:t xml:space="preserve"> companies</w:t>
      </w:r>
      <w:r w:rsidR="00792534" w:rsidRPr="00FF043A">
        <w:rPr>
          <w:rFonts w:ascii="Times New Roman" w:hAnsi="Times New Roman" w:cs="Times New Roman"/>
          <w:sz w:val="24"/>
          <w:szCs w:val="24"/>
        </w:rPr>
        <w:t xml:space="preserve"> to get in</w:t>
      </w:r>
    </w:p>
    <w:p w14:paraId="21AB3558" w14:textId="03B1050C" w:rsidR="00A666D6" w:rsidRPr="00FF043A" w:rsidRDefault="00A666D6" w:rsidP="0085141B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 xml:space="preserve">It was a pleasure to learn more about the excellent work you do at </w:t>
      </w:r>
      <w:r w:rsidR="00792534" w:rsidRPr="00FF043A">
        <w:rPr>
          <w:rFonts w:ascii="Times New Roman" w:hAnsi="Times New Roman" w:cs="Times New Roman"/>
          <w:sz w:val="24"/>
          <w:szCs w:val="24"/>
        </w:rPr>
        <w:t>Google</w:t>
      </w:r>
      <w:r w:rsidRPr="00FF043A">
        <w:rPr>
          <w:rFonts w:ascii="Times New Roman" w:hAnsi="Times New Roman" w:cs="Times New Roman"/>
          <w:sz w:val="24"/>
          <w:szCs w:val="24"/>
        </w:rPr>
        <w:t xml:space="preserve">. Thank you again for your consideration, and I wish you </w:t>
      </w:r>
      <w:r w:rsidR="000C0B28">
        <w:rPr>
          <w:rFonts w:ascii="Times New Roman" w:hAnsi="Times New Roman" w:cs="Times New Roman"/>
          <w:sz w:val="24"/>
          <w:szCs w:val="24"/>
        </w:rPr>
        <w:t xml:space="preserve">to </w:t>
      </w:r>
      <w:r w:rsidR="00E35FF7" w:rsidRPr="00FF043A">
        <w:rPr>
          <w:rFonts w:ascii="Times New Roman" w:hAnsi="Times New Roman" w:cs="Times New Roman"/>
          <w:sz w:val="24"/>
          <w:szCs w:val="24"/>
        </w:rPr>
        <w:t xml:space="preserve">find </w:t>
      </w:r>
      <w:r w:rsidRPr="00FF043A">
        <w:rPr>
          <w:rFonts w:ascii="Times New Roman" w:hAnsi="Times New Roman" w:cs="Times New Roman"/>
          <w:sz w:val="24"/>
          <w:szCs w:val="24"/>
        </w:rPr>
        <w:t xml:space="preserve">the best for </w:t>
      </w:r>
      <w:r w:rsidR="000C0B28">
        <w:rPr>
          <w:rFonts w:ascii="Times New Roman" w:hAnsi="Times New Roman" w:cs="Times New Roman"/>
          <w:sz w:val="24"/>
          <w:szCs w:val="24"/>
        </w:rPr>
        <w:t xml:space="preserve">the </w:t>
      </w:r>
      <w:r w:rsidRPr="00FF043A">
        <w:rPr>
          <w:rFonts w:ascii="Times New Roman" w:hAnsi="Times New Roman" w:cs="Times New Roman"/>
          <w:sz w:val="24"/>
          <w:szCs w:val="24"/>
        </w:rPr>
        <w:t>successful</w:t>
      </w:r>
      <w:r w:rsidR="00E35FF7" w:rsidRPr="00FF043A">
        <w:rPr>
          <w:rFonts w:ascii="Times New Roman" w:hAnsi="Times New Roman" w:cs="Times New Roman"/>
          <w:sz w:val="24"/>
          <w:szCs w:val="24"/>
        </w:rPr>
        <w:t xml:space="preserve"> </w:t>
      </w:r>
      <w:r w:rsidRPr="00FF043A">
        <w:rPr>
          <w:rFonts w:ascii="Times New Roman" w:hAnsi="Times New Roman" w:cs="Times New Roman"/>
          <w:sz w:val="24"/>
          <w:szCs w:val="24"/>
        </w:rPr>
        <w:t>completion of your search process.</w:t>
      </w:r>
    </w:p>
    <w:p w14:paraId="402A317B" w14:textId="77777777" w:rsidR="00A666D6" w:rsidRPr="00FF043A" w:rsidRDefault="00A666D6" w:rsidP="0085141B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Sincerely,</w:t>
      </w:r>
    </w:p>
    <w:p w14:paraId="2DB92496" w14:textId="59C0FA28" w:rsidR="00A666D6" w:rsidRPr="00FF043A" w:rsidRDefault="00E35FF7" w:rsidP="0085141B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43A">
        <w:rPr>
          <w:rFonts w:ascii="Times New Roman" w:hAnsi="Times New Roman" w:cs="Times New Roman"/>
          <w:sz w:val="24"/>
          <w:szCs w:val="24"/>
        </w:rPr>
        <w:t>Sunil Raj Thota</w:t>
      </w:r>
    </w:p>
    <w:p w14:paraId="2E7512A6" w14:textId="5C594245" w:rsidR="00FF043A" w:rsidRPr="00FF043A" w:rsidRDefault="00537847" w:rsidP="0085141B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4" w:history="1">
        <w:r w:rsidR="00E35FF7" w:rsidRPr="00FF043A">
          <w:rPr>
            <w:rStyle w:val="Hyperlink"/>
            <w:rFonts w:ascii="Times New Roman" w:hAnsi="Times New Roman" w:cs="Times New Roman"/>
            <w:sz w:val="24"/>
            <w:szCs w:val="24"/>
            <w:u w:val="none"/>
          </w:rPr>
          <w:t>thota.su@northeastern.edu</w:t>
        </w:r>
      </w:hyperlink>
    </w:p>
    <w:sectPr w:rsidR="00FF043A" w:rsidRPr="00FF043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yNDI1MzQzMjVX0lEKTi0uzszPAykwqgUAQB9mziwAAAA="/>
  </w:docVars>
  <w:rsids>
    <w:rsidRoot w:val="00D11A18"/>
    <w:rsid w:val="000C0B28"/>
    <w:rsid w:val="00123860"/>
    <w:rsid w:val="00201CE1"/>
    <w:rsid w:val="00322B8E"/>
    <w:rsid w:val="0032590A"/>
    <w:rsid w:val="003D580A"/>
    <w:rsid w:val="00513DB3"/>
    <w:rsid w:val="00537847"/>
    <w:rsid w:val="00792534"/>
    <w:rsid w:val="007D641A"/>
    <w:rsid w:val="008007EB"/>
    <w:rsid w:val="00833495"/>
    <w:rsid w:val="0085141B"/>
    <w:rsid w:val="00921EC7"/>
    <w:rsid w:val="00A666D6"/>
    <w:rsid w:val="00AC6931"/>
    <w:rsid w:val="00AF1D5A"/>
    <w:rsid w:val="00C54AD9"/>
    <w:rsid w:val="00D11A18"/>
    <w:rsid w:val="00D47F59"/>
    <w:rsid w:val="00E35FF7"/>
    <w:rsid w:val="00FF0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C6201"/>
  <w15:chartTrackingRefBased/>
  <w15:docId w15:val="{6E4EF81F-3C1C-400C-A079-AD236F992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5F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5F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hota.su@northeastern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15</cp:revision>
  <dcterms:created xsi:type="dcterms:W3CDTF">2021-03-11T17:28:00Z</dcterms:created>
  <dcterms:modified xsi:type="dcterms:W3CDTF">2021-03-30T03:00:00Z</dcterms:modified>
</cp:coreProperties>
</file>